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69F82A" w14:textId="23C7A8C1" w:rsidR="007142D3" w:rsidRDefault="007142D3">
      <w:r>
        <w:t>Open</w:t>
      </w:r>
      <w:r w:rsidR="00B213F5">
        <w:t xml:space="preserve"> - </w:t>
      </w:r>
      <w:r w:rsidR="00B213F5" w:rsidRPr="00B213F5">
        <w:t>rf-sandbox.database.windows.net</w:t>
      </w:r>
    </w:p>
    <w:p w14:paraId="76C47959" w14:textId="350F6897" w:rsidR="00E96D90" w:rsidRDefault="000557FC">
      <w:r>
        <w:t xml:space="preserve">Run Stored proc - </w:t>
      </w:r>
      <w:proofErr w:type="spellStart"/>
      <w:r w:rsidR="007142D3" w:rsidRPr="007142D3">
        <w:t>Reset_Fact_Table</w:t>
      </w:r>
      <w:proofErr w:type="spellEnd"/>
    </w:p>
    <w:p w14:paraId="2B2C2DDE" w14:textId="58E85C4A" w:rsidR="000557FC" w:rsidRDefault="000557FC"/>
    <w:p w14:paraId="65295706" w14:textId="49C3C9AE" w:rsidR="000557FC" w:rsidRDefault="000557FC">
      <w:r>
        <w:t>Power BI Service</w:t>
      </w:r>
    </w:p>
    <w:p w14:paraId="771CF9B1" w14:textId="34B7C528" w:rsidR="000557FC" w:rsidRDefault="00BF135A">
      <w:hyperlink r:id="rId5" w:history="1">
        <w:r w:rsidRPr="00DF6070">
          <w:rPr>
            <w:rStyle w:val="Hyperlink"/>
          </w:rPr>
          <w:t>https://app.powerbi.com/groups/d813feeb-56da-4c6d-</w:t>
        </w:r>
        <w:r w:rsidRPr="00DF6070">
          <w:rPr>
            <w:rStyle w:val="Hyperlink"/>
          </w:rPr>
          <w:t>b</w:t>
        </w:r>
        <w:r w:rsidRPr="00DF6070">
          <w:rPr>
            <w:rStyle w:val="Hyperlink"/>
          </w:rPr>
          <w:t>b02-51ff14e90cd2/list</w:t>
        </w:r>
      </w:hyperlink>
    </w:p>
    <w:p w14:paraId="3CCA104B" w14:textId="6B12F362" w:rsidR="00BF135A" w:rsidRDefault="00BF135A"/>
    <w:p w14:paraId="510FFA1A" w14:textId="36C9B4F0" w:rsidR="00AF3600" w:rsidRDefault="00AF3600">
      <w:r>
        <w:t xml:space="preserve">Delete </w:t>
      </w:r>
      <w:r w:rsidR="009C3C74">
        <w:t xml:space="preserve">Data Flow – </w:t>
      </w:r>
      <w:proofErr w:type="spellStart"/>
      <w:r w:rsidR="009C3C74">
        <w:t>FactsCallsHandled</w:t>
      </w:r>
      <w:proofErr w:type="spellEnd"/>
      <w:r w:rsidR="009C3C74">
        <w:t xml:space="preserve"> </w:t>
      </w:r>
    </w:p>
    <w:p w14:paraId="732F2D28" w14:textId="2E147D37" w:rsidR="009C3C74" w:rsidRDefault="009C3C74">
      <w:r>
        <w:t xml:space="preserve">Import - </w:t>
      </w:r>
      <w:r w:rsidRPr="009C3C74">
        <w:t>C:\Users\Robert.French\OneDrive - Quorum\Training and Certification\Power BI\Incremental Refresh\SQL Bits 2023 Session\Reset Process</w:t>
      </w:r>
      <w:r>
        <w:t>\</w:t>
      </w:r>
      <w:proofErr w:type="spellStart"/>
      <w:r w:rsidRPr="009C3C74">
        <w:t>FactCallsHandled.json</w:t>
      </w:r>
      <w:proofErr w:type="spellEnd"/>
    </w:p>
    <w:p w14:paraId="63146CF6" w14:textId="14D22D37" w:rsidR="009C3C74" w:rsidRDefault="009C3C74"/>
    <w:p w14:paraId="5E1D53D2" w14:textId="3042250F" w:rsidR="004D1AA6" w:rsidRDefault="004D1AA6">
      <w:r>
        <w:t xml:space="preserve">Refresh Data - Flow </w:t>
      </w:r>
      <w:proofErr w:type="spellStart"/>
      <w:r>
        <w:t>FactsCallsHandled</w:t>
      </w:r>
      <w:proofErr w:type="spellEnd"/>
    </w:p>
    <w:p w14:paraId="74946DAA" w14:textId="7D3FFBF4" w:rsidR="0097126E" w:rsidRDefault="0097126E"/>
    <w:p w14:paraId="1AB1C0BF" w14:textId="789123EE" w:rsidR="0097126E" w:rsidRDefault="0097126E">
      <w:r>
        <w:t xml:space="preserve">Open </w:t>
      </w:r>
      <w:r w:rsidR="0027006E" w:rsidRPr="0027006E">
        <w:t>C:\Users\Robert.French\OneDrive - Quorum\Training and Certification\Power BI\Incremental Refresh\SQL Bits 2023 Session\Power BI Reports</w:t>
      </w:r>
      <w:r w:rsidR="0027006E">
        <w:t>\</w:t>
      </w:r>
      <w:proofErr w:type="spellStart"/>
      <w:r w:rsidR="00D90564" w:rsidRPr="00D90564">
        <w:t>IncrementalRefreshDS.pbix</w:t>
      </w:r>
      <w:proofErr w:type="spellEnd"/>
    </w:p>
    <w:p w14:paraId="731C4CFB" w14:textId="1FC22C33" w:rsidR="00D90564" w:rsidRDefault="00D90564"/>
    <w:p w14:paraId="77267378" w14:textId="66F193B0" w:rsidR="00D90564" w:rsidRDefault="00D90564">
      <w:r>
        <w:t>Update the M Code to point at the new Data Flow</w:t>
      </w:r>
      <w:r w:rsidR="00E62629">
        <w:t xml:space="preserve"> in the Power BI dataset</w:t>
      </w:r>
    </w:p>
    <w:p w14:paraId="1EE82681" w14:textId="62E922EF" w:rsidR="007105CD" w:rsidRDefault="007105CD"/>
    <w:p w14:paraId="146C7F73" w14:textId="0FE391D0" w:rsidR="002B41DC" w:rsidRDefault="002B41DC" w:rsidP="002B41DC">
      <w:r>
        <w:t xml:space="preserve">Open </w:t>
      </w:r>
      <w:r w:rsidRPr="0027006E">
        <w:t>C:\Users\Robert.French\OneDrive - Quorum\Training and Certification\Power BI\Incremental Refresh\SQL Bits 2023 Session\Power BI Reports</w:t>
      </w:r>
      <w:r>
        <w:t>\</w:t>
      </w:r>
      <w:proofErr w:type="spellStart"/>
      <w:r w:rsidRPr="00D90564">
        <w:t>IncrementalRefresh.pbix</w:t>
      </w:r>
      <w:proofErr w:type="spellEnd"/>
    </w:p>
    <w:p w14:paraId="602B1008" w14:textId="285D9D20" w:rsidR="004C66F7" w:rsidRDefault="004C66F7" w:rsidP="002B41DC"/>
    <w:p w14:paraId="2A618FD2" w14:textId="2C472C58" w:rsidR="002B41DC" w:rsidRDefault="002B41DC" w:rsidP="002B41DC">
      <w:pPr>
        <w:rPr>
          <w:rFonts w:ascii="Consolas" w:hAnsi="Consolas" w:cs="Consolas"/>
          <w:color w:val="000000"/>
          <w:sz w:val="19"/>
          <w:szCs w:val="19"/>
        </w:rPr>
      </w:pPr>
      <w:r>
        <w:t xml:space="preserve">Then run stored proc –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AgentCallTotals</w:t>
      </w:r>
      <w:proofErr w:type="spellEnd"/>
    </w:p>
    <w:p w14:paraId="061966D2" w14:textId="35772469" w:rsidR="002B41DC" w:rsidRDefault="002B41DC" w:rsidP="002B41DC">
      <w:r>
        <w:rPr>
          <w:rFonts w:ascii="Consolas" w:hAnsi="Consolas" w:cs="Consolas"/>
          <w:color w:val="000000"/>
          <w:sz w:val="19"/>
          <w:szCs w:val="19"/>
        </w:rPr>
        <w:t>Verify the figures are the same</w:t>
      </w:r>
    </w:p>
    <w:sectPr w:rsidR="002B41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975C18"/>
    <w:multiLevelType w:val="multilevel"/>
    <w:tmpl w:val="B8728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5D926AB1"/>
    <w:multiLevelType w:val="multilevel"/>
    <w:tmpl w:val="86946A9E"/>
    <w:lvl w:ilvl="0">
      <w:start w:val="1"/>
      <w:numFmt w:val="decimal"/>
      <w:lvlText w:val="%1"/>
      <w:lvlJc w:val="left"/>
      <w:pPr>
        <w:ind w:left="2843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</w:rPr>
    </w:lvl>
    <w:lvl w:ilvl="2">
      <w:start w:val="1"/>
      <w:numFmt w:val="decimal"/>
      <w:lvlText w:val="%1.%2.%3"/>
      <w:lvlJc w:val="left"/>
      <w:pPr>
        <w:ind w:left="1855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672026030">
    <w:abstractNumId w:val="1"/>
  </w:num>
  <w:num w:numId="2" w16cid:durableId="19964490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3NTIwNzM1MDGyMDVR0lEKTi0uzszPAykwrAUAf9NSuywAAAA="/>
  </w:docVars>
  <w:rsids>
    <w:rsidRoot w:val="006F71ED"/>
    <w:rsid w:val="000418ED"/>
    <w:rsid w:val="000557FC"/>
    <w:rsid w:val="00187E34"/>
    <w:rsid w:val="00216433"/>
    <w:rsid w:val="0027006E"/>
    <w:rsid w:val="002B41DC"/>
    <w:rsid w:val="00314405"/>
    <w:rsid w:val="004C66F7"/>
    <w:rsid w:val="004D1AA6"/>
    <w:rsid w:val="00617B1E"/>
    <w:rsid w:val="006F71ED"/>
    <w:rsid w:val="007105CD"/>
    <w:rsid w:val="007142D3"/>
    <w:rsid w:val="0097126E"/>
    <w:rsid w:val="009C3C74"/>
    <w:rsid w:val="00A14B3F"/>
    <w:rsid w:val="00AF3600"/>
    <w:rsid w:val="00B213F5"/>
    <w:rsid w:val="00BF135A"/>
    <w:rsid w:val="00D90564"/>
    <w:rsid w:val="00E62629"/>
    <w:rsid w:val="00E96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54079B"/>
  <w15:chartTrackingRefBased/>
  <w15:docId w15:val="{F9F13F93-F2EC-447F-A5DF-6262ECF3AC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41DC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14B3F"/>
    <w:pPr>
      <w:pBdr>
        <w:top w:val="single" w:sz="24" w:space="0" w:color="6C9EA2"/>
        <w:left w:val="single" w:sz="24" w:space="0" w:color="6C9EA2"/>
        <w:bottom w:val="single" w:sz="24" w:space="0" w:color="6C9EA2"/>
        <w:right w:val="single" w:sz="24" w:space="0" w:color="6C9EA2"/>
      </w:pBdr>
      <w:shd w:val="clear" w:color="auto" w:fill="6C9EA2"/>
      <w:spacing w:before="100" w:after="0" w:line="240" w:lineRule="auto"/>
      <w:ind w:left="432" w:hanging="432"/>
      <w:jc w:val="both"/>
      <w:outlineLvl w:val="0"/>
    </w:pPr>
    <w:rPr>
      <w:rFonts w:ascii="Segoe UI" w:eastAsia="Calibri" w:hAnsi="Segoe UI" w:cs="Times New Roman"/>
      <w:caps/>
      <w:color w:val="FFFFFF"/>
      <w:spacing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14B3F"/>
    <w:rPr>
      <w:rFonts w:ascii="Segoe UI" w:eastAsia="Calibri" w:hAnsi="Segoe UI" w:cs="Times New Roman"/>
      <w:caps/>
      <w:color w:val="FFFFFF"/>
      <w:spacing w:val="15"/>
      <w:shd w:val="clear" w:color="auto" w:fill="6C9EA2"/>
    </w:rPr>
  </w:style>
  <w:style w:type="character" w:styleId="Hyperlink">
    <w:name w:val="Hyperlink"/>
    <w:basedOn w:val="DefaultParagraphFont"/>
    <w:uiPriority w:val="99"/>
    <w:unhideWhenUsed/>
    <w:rsid w:val="00BF135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135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F135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pp.powerbi.com/groups/d813feeb-56da-4c6d-bb02-51ff14e90cd2/list" TargetMode="Externa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3510621B32F94F929254661C32DB17" ma:contentTypeVersion="17" ma:contentTypeDescription="Create a new document." ma:contentTypeScope="" ma:versionID="78a006b903e797ca0a0bdde06cfbefb3">
  <xsd:schema xmlns:xsd="http://www.w3.org/2001/XMLSchema" xmlns:xs="http://www.w3.org/2001/XMLSchema" xmlns:p="http://schemas.microsoft.com/office/2006/metadata/properties" xmlns:ns2="59d41520-7d16-45c6-b36f-556e372ae1ae" xmlns:ns3="c75b1882-7d7e-40d9-a500-ec2994aeff8d" targetNamespace="http://schemas.microsoft.com/office/2006/metadata/properties" ma:root="true" ma:fieldsID="de75df6bb98c6fee483c4d05e2bcbf26" ns2:_="" ns3:_="">
    <xsd:import namespace="59d41520-7d16-45c6-b36f-556e372ae1ae"/>
    <xsd:import namespace="c75b1882-7d7e-40d9-a500-ec2994aeff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41520-7d16-45c6-b36f-556e372ae1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f1cc8eb3-a5aa-4be5-91d1-b3168ca6d8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b1882-7d7e-40d9-a500-ec2994aeff8d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caef6a8-1f56-4873-9ec3-71dc29435ba6}" ma:internalName="TaxCatchAll" ma:showField="CatchAllData" ma:web="c75b1882-7d7e-40d9-a500-ec2994aeff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5b1882-7d7e-40d9-a500-ec2994aeff8d" xsi:nil="true"/>
    <lcf76f155ced4ddcb4097134ff3c332f xmlns="59d41520-7d16-45c6-b36f-556e372ae1a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F96362F-D955-4DFE-9979-8462DCCB6E72}"/>
</file>

<file path=customXml/itemProps2.xml><?xml version="1.0" encoding="utf-8"?>
<ds:datastoreItem xmlns:ds="http://schemas.openxmlformats.org/officeDocument/2006/customXml" ds:itemID="{78A6E9D2-5DD7-4561-AFE6-F2205C0C6A3A}"/>
</file>

<file path=customXml/itemProps3.xml><?xml version="1.0" encoding="utf-8"?>
<ds:datastoreItem xmlns:ds="http://schemas.openxmlformats.org/officeDocument/2006/customXml" ds:itemID="{1021055E-C7C0-4960-87E2-4D90421D75C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5</Words>
  <Characters>833</Characters>
  <Application>Microsoft Office Word</Application>
  <DocSecurity>0</DocSecurity>
  <Lines>6</Lines>
  <Paragraphs>1</Paragraphs>
  <ScaleCrop>false</ScaleCrop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16</cp:revision>
  <dcterms:created xsi:type="dcterms:W3CDTF">2023-02-01T19:07:00Z</dcterms:created>
  <dcterms:modified xsi:type="dcterms:W3CDTF">2023-02-01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49dd434-d51a-431d-9632-71b0679d7ba6_Enabled">
    <vt:lpwstr>true</vt:lpwstr>
  </property>
  <property fmtid="{D5CDD505-2E9C-101B-9397-08002B2CF9AE}" pid="3" name="MSIP_Label_249dd434-d51a-431d-9632-71b0679d7ba6_SetDate">
    <vt:lpwstr>2023-02-01T19:08:30Z</vt:lpwstr>
  </property>
  <property fmtid="{D5CDD505-2E9C-101B-9397-08002B2CF9AE}" pid="4" name="MSIP_Label_249dd434-d51a-431d-9632-71b0679d7ba6_Method">
    <vt:lpwstr>Standard</vt:lpwstr>
  </property>
  <property fmtid="{D5CDD505-2E9C-101B-9397-08002B2CF9AE}" pid="5" name="MSIP_Label_249dd434-d51a-431d-9632-71b0679d7ba6_Name">
    <vt:lpwstr>General</vt:lpwstr>
  </property>
  <property fmtid="{D5CDD505-2E9C-101B-9397-08002B2CF9AE}" pid="6" name="MSIP_Label_249dd434-d51a-431d-9632-71b0679d7ba6_SiteId">
    <vt:lpwstr>43ad7b98-e4ac-4313-9135-5e9a60cca7f0</vt:lpwstr>
  </property>
  <property fmtid="{D5CDD505-2E9C-101B-9397-08002B2CF9AE}" pid="7" name="MSIP_Label_249dd434-d51a-431d-9632-71b0679d7ba6_ActionId">
    <vt:lpwstr>bfb9417c-77b6-41ed-bfbc-1024fcf94ff3</vt:lpwstr>
  </property>
  <property fmtid="{D5CDD505-2E9C-101B-9397-08002B2CF9AE}" pid="8" name="MSIP_Label_249dd434-d51a-431d-9632-71b0679d7ba6_ContentBits">
    <vt:lpwstr>0</vt:lpwstr>
  </property>
  <property fmtid="{D5CDD505-2E9C-101B-9397-08002B2CF9AE}" pid="9" name="ContentTypeId">
    <vt:lpwstr>0x0101007B3510621B32F94F929254661C32DB17</vt:lpwstr>
  </property>
</Properties>
</file>